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473765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473765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473765" w:rsidRPr="00473765" w14:paraId="04D3DAC6" w14:textId="77777777" w:rsidTr="00473765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</w:tcPr>
          <w:p w14:paraId="584FB4B1" w14:textId="700BFBB7" w:rsidR="00473765" w:rsidRPr="00473765" w:rsidRDefault="00473765" w:rsidP="00FF186E">
            <w:pPr>
              <w:tabs>
                <w:tab w:val="left" w:pos="4695"/>
                <w:tab w:val="left" w:pos="5370"/>
                <w:tab w:val="left" w:pos="6069"/>
              </w:tabs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</w:pP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>3</w:t>
            </w:r>
            <w:r w:rsidRPr="007C7437">
              <w:rPr>
                <w:rFonts w:ascii="Open Sans" w:hAnsi="Open Sans" w:cs="Open Sans"/>
                <w:b/>
                <w:bCs/>
                <w:color w:val="FFFFFF"/>
                <w:highlight w:val="darkBlue"/>
                <w:vertAlign w:val="superscript"/>
                <w:lang w:val="en-GB"/>
              </w:rPr>
              <w:t>rd</w:t>
            </w:r>
            <w:r w:rsidR="007C7437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 xml:space="preserve"> </w:t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>Open Call for Proposals</w:t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="00FF186E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="00FF186E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ab/>
            </w:r>
            <w:r w:rsidRPr="00473765">
              <w:rPr>
                <w:rFonts w:ascii="Open Sans" w:hAnsi="Open Sans" w:cs="Open Sans"/>
                <w:b/>
                <w:bCs/>
                <w:color w:val="FFFFFF"/>
                <w:highlight w:val="darkBlue"/>
                <w:lang w:val="en-GB"/>
              </w:rPr>
              <w:t xml:space="preserve">                                                </w:t>
            </w:r>
          </w:p>
        </w:tc>
      </w:tr>
      <w:tr w:rsidR="00F857EA" w:rsidRPr="00473765" w14:paraId="262D867A" w14:textId="77777777" w:rsidTr="003D6A89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473765" w:rsidRDefault="00A84025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6D82DC32" w:rsidR="00A84025" w:rsidRPr="00473765" w:rsidRDefault="00B64CA2" w:rsidP="003D6A89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E75118"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59</w:t>
            </w:r>
          </w:p>
        </w:tc>
      </w:tr>
      <w:tr w:rsidR="00F857EA" w:rsidRPr="00473765" w14:paraId="64A2B68C" w14:textId="77777777" w:rsidTr="003D6A89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473765" w:rsidRDefault="00A84025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74DA2" w14:textId="77777777" w:rsidR="00E75118" w:rsidRPr="00473765" w:rsidRDefault="00E75118" w:rsidP="003D6A89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CROSSLOCALDEV</w:t>
            </w:r>
          </w:p>
          <w:p w14:paraId="1EB6C4A5" w14:textId="6A86E113" w:rsidR="00A84025" w:rsidRPr="00473765" w:rsidRDefault="000D4792" w:rsidP="003D6A89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Promoting an integrated approach regarding the improving of the employment rate and business environment at the level of </w:t>
            </w:r>
            <w:proofErr w:type="spellStart"/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Marghita</w:t>
            </w:r>
            <w:proofErr w:type="spellEnd"/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proofErr w:type="spellStart"/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Beretyoujfalu</w:t>
            </w:r>
            <w:proofErr w:type="spellEnd"/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microregions</w:t>
            </w:r>
          </w:p>
        </w:tc>
      </w:tr>
      <w:tr w:rsidR="00F857EA" w:rsidRPr="00473765" w14:paraId="0CB753E0" w14:textId="77777777" w:rsidTr="003D6A89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473765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473765" w:rsidRDefault="00245027" w:rsidP="003D6A89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47376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F857EA" w:rsidRPr="00473765" w14:paraId="52DBEC7F" w14:textId="77777777" w:rsidTr="003D6A89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473765" w:rsidRDefault="00A84025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C3B5EFD" w:rsidR="00A84025" w:rsidRPr="00473765" w:rsidRDefault="00245027" w:rsidP="003D6A89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473765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473765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EB149E" w:rsidRPr="00EB149E">
              <w:rPr>
                <w:rFonts w:ascii="Open Sans" w:hAnsi="Open Sans" w:cs="Calibri"/>
                <w:color w:val="003399"/>
                <w:lang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F857EA" w:rsidRPr="00473765" w14:paraId="21D8A19E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473765" w:rsidRDefault="001222DE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E3E2D" w14:textId="1F66E985" w:rsidR="001222DE" w:rsidRDefault="006A2914" w:rsidP="001641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68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ay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01, 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20</w:t>
            </w:r>
            <w:r w:rsidR="00916367" w:rsidRPr="00473765">
              <w:rPr>
                <w:rFonts w:ascii="Open Sans" w:hAnsi="Open Sans" w:cs="Calibri"/>
                <w:color w:val="003399"/>
                <w:lang w:val="en-GB" w:eastAsia="en-GB"/>
              </w:rPr>
              <w:t>20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– </w:t>
            </w:r>
            <w:r w:rsidR="004B5244">
              <w:rPr>
                <w:rFonts w:ascii="Open Sans" w:hAnsi="Open Sans" w:cs="Calibri"/>
                <w:color w:val="003399"/>
                <w:lang w:val="en-GB" w:eastAsia="en-GB"/>
              </w:rPr>
              <w:t>December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6669A3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5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23AF944A" w14:textId="6567A42B" w:rsidR="00DC624C" w:rsidRPr="00473765" w:rsidRDefault="00DC624C" w:rsidP="00FA4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 has been classified as 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non-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functional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 according to CM decision </w:t>
            </w:r>
            <w:r w:rsidR="009706D4">
              <w:rPr>
                <w:rFonts w:ascii="Open Sans" w:hAnsi="Open Sans" w:cs="Calibri"/>
                <w:color w:val="003399"/>
                <w:lang w:val="en-GB" w:eastAsia="en-GB"/>
              </w:rPr>
              <w:t>No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 2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1/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25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>11</w:t>
            </w:r>
            <w:r w:rsidR="00FA455E" w:rsidRPr="00FA455E">
              <w:rPr>
                <w:rFonts w:ascii="Open Sans" w:hAnsi="Open Sans" w:cs="Calibri"/>
                <w:color w:val="003399"/>
                <w:lang w:val="en-GB" w:eastAsia="en-GB"/>
              </w:rPr>
              <w:t>.202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4. The 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project has not been physically completed by 31.12.2023</w:t>
            </w:r>
            <w:r w:rsidR="00DA57BE">
              <w:rPr>
                <w:rFonts w:ascii="Open Sans" w:hAnsi="Open Sans" w:cs="Calibri"/>
                <w:color w:val="003399"/>
                <w:lang w:val="en-GB" w:eastAsia="en-GB"/>
              </w:rPr>
              <w:t>;</w:t>
            </w:r>
            <w:r w:rsidR="00FA455E">
              <w:rPr>
                <w:rFonts w:ascii="Open Sans" w:hAnsi="Open Sans" w:cs="Calibri"/>
                <w:color w:val="003399"/>
                <w:lang w:val="en-GB" w:eastAsia="en-GB"/>
              </w:rPr>
              <w:t xml:space="preserve"> therefore, 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the beneficiaries have assumed responsibility for the full achievement of the indicators and objectives from their resources by 31.12.202</w:t>
            </w:r>
            <w:r w:rsidR="006A2914">
              <w:rPr>
                <w:rFonts w:ascii="Open Sans" w:hAnsi="Open Sans" w:cs="Calibri"/>
                <w:color w:val="003399"/>
                <w:lang w:val="en-GB" w:eastAsia="en-GB"/>
              </w:rPr>
              <w:t>5</w:t>
            </w:r>
            <w:r w:rsidRPr="00DC624C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F857EA" w:rsidRPr="00473765" w14:paraId="05A81C76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473765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en-GB"/>
              </w:rPr>
            </w:pPr>
            <w:r w:rsidRPr="00473765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3F9F13DF" w:rsidR="00CD3A86" w:rsidRPr="00473765" w:rsidRDefault="00EA6E38" w:rsidP="003D6A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The main objective is</w:t>
            </w:r>
            <w:r w:rsidR="0075136A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A3189C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to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improve the employment rate and the business environment at the level of </w:t>
            </w:r>
            <w:r w:rsidR="009706D4">
              <w:rPr>
                <w:rFonts w:ascii="Open Sans" w:hAnsi="Open Sans" w:cs="Calibri"/>
                <w:color w:val="003399"/>
                <w:lang w:val="en-GB" w:eastAsia="en-GB"/>
              </w:rPr>
              <w:t xml:space="preserve">the </w:t>
            </w:r>
            <w:proofErr w:type="spellStart"/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arghita</w:t>
            </w:r>
            <w:proofErr w:type="spellEnd"/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proofErr w:type="spellStart"/>
            <w:r w:rsidR="007C7437" w:rsidRPr="00473765">
              <w:rPr>
                <w:rFonts w:ascii="Open Sans" w:hAnsi="Open Sans" w:cs="Calibri"/>
                <w:color w:val="003399"/>
                <w:lang w:val="en-GB" w:eastAsia="en-GB"/>
              </w:rPr>
              <w:t>Berettyóújfalu</w:t>
            </w:r>
            <w:proofErr w:type="spellEnd"/>
            <w:r w:rsidR="007C7437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icro-regions.</w:t>
            </w:r>
          </w:p>
        </w:tc>
      </w:tr>
      <w:tr w:rsidR="00F857EA" w:rsidRPr="00473765" w14:paraId="5CD19851" w14:textId="77777777" w:rsidTr="00F4511E">
        <w:trPr>
          <w:trHeight w:val="655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473765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53F72BC3" w:rsidR="00CD3A86" w:rsidRPr="00473765" w:rsidRDefault="00CD3A86" w:rsidP="00F45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  <w:proofErr w:type="spellStart"/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>Marghita</w:t>
            </w:r>
            <w:proofErr w:type="spellEnd"/>
            <w:r w:rsidR="00E7511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Municipality</w:t>
            </w:r>
            <w:r w:rsidR="004A27AF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(Romania)</w:t>
            </w:r>
          </w:p>
        </w:tc>
      </w:tr>
      <w:tr w:rsidR="00F857EA" w:rsidRPr="00473765" w14:paraId="006B602D" w14:textId="77777777" w:rsidTr="00F4511E">
        <w:trPr>
          <w:trHeight w:val="610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473765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35650209" w:rsidR="00437624" w:rsidRPr="00473765" w:rsidRDefault="00D836D4" w:rsidP="00B97AAD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B97AAD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</w:t>
            </w:r>
            <w:r w:rsidR="00CD3A86" w:rsidRPr="00473765">
              <w:rPr>
                <w:rFonts w:ascii="Open Sans" w:hAnsi="Open Sans"/>
                <w:b/>
                <w:bCs/>
                <w:color w:val="003399"/>
                <w:lang w:val="en-GB"/>
              </w:rPr>
              <w:t>:</w:t>
            </w:r>
            <w:r w:rsidR="001222D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97417F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Municipality of </w:t>
            </w:r>
            <w:proofErr w:type="spellStart"/>
            <w:r w:rsidR="0097417F" w:rsidRPr="00473765">
              <w:rPr>
                <w:rFonts w:ascii="Open Sans" w:hAnsi="Open Sans" w:cs="Calibri"/>
                <w:color w:val="003399"/>
                <w:lang w:val="en-GB" w:eastAsia="en-GB"/>
              </w:rPr>
              <w:t>Berettyóújfalu</w:t>
            </w:r>
            <w:proofErr w:type="spellEnd"/>
            <w:r w:rsidR="004A27AF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</w:tc>
      </w:tr>
      <w:tr w:rsidR="00F857EA" w:rsidRPr="00473765" w14:paraId="5692E066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473765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1E74E" w14:textId="77777777" w:rsidR="00744AC2" w:rsidRDefault="00CD3A86" w:rsidP="003D6A89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2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615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165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66</w:t>
            </w:r>
            <w:r w:rsidR="0067777E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2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222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890</w:t>
            </w:r>
            <w:r w:rsidR="008C5231" w:rsidRPr="0047376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D77999" w:rsidRPr="00473765">
              <w:rPr>
                <w:rFonts w:ascii="Open Sans" w:hAnsi="Open Sans" w:cs="Calibri"/>
                <w:color w:val="003399"/>
                <w:lang w:val="en-GB" w:eastAsia="en-GB"/>
              </w:rPr>
              <w:t>81</w:t>
            </w:r>
          </w:p>
          <w:p w14:paraId="43E61678" w14:textId="4D120422" w:rsidR="007C7437" w:rsidRPr="007C7437" w:rsidRDefault="007C7437" w:rsidP="007C7437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1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385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802</w:t>
            </w:r>
            <w:r w:rsidRPr="007C7437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315137">
              <w:rPr>
                <w:rFonts w:ascii="Open Sans" w:hAnsi="Open Sans" w:cs="Calibri"/>
                <w:color w:val="003399"/>
                <w:lang w:val="en-GB" w:eastAsia="en-GB"/>
              </w:rPr>
              <w:t>22</w:t>
            </w:r>
          </w:p>
          <w:p w14:paraId="0CEC0BF1" w14:textId="541641D5" w:rsidR="007C7437" w:rsidRPr="00315137" w:rsidRDefault="007C7437" w:rsidP="003D6A89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 w:rsidR="00315137"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52</w:t>
            </w: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315137"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99</w:t>
            </w:r>
            <w:r w:rsidRPr="00315137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F857EA" w:rsidRPr="00473765" w14:paraId="4771AA54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473765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2A6D" w14:textId="139CD2C3" w:rsidR="008C3C91" w:rsidRPr="00473765" w:rsidRDefault="00500DD4" w:rsidP="003D6A89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>he</w:t>
            </w:r>
            <w:r w:rsidR="009F5DBC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>project</w:t>
            </w:r>
            <w:r w:rsidR="008C3C91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ROHU-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>3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>59</w:t>
            </w:r>
            <w:r w:rsidR="0050327B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>aim</w:t>
            </w:r>
            <w:r w:rsidR="00D27807">
              <w:rPr>
                <w:rFonts w:ascii="Open Sans" w:hAnsi="Open Sans" w:cs="Calibri"/>
                <w:color w:val="003399"/>
                <w:lang w:val="en-GB" w:eastAsia="en-GB"/>
              </w:rPr>
              <w:t>ed</w:t>
            </w:r>
            <w:r w:rsidR="003C4D96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to </w:t>
            </w:r>
            <w:r w:rsidR="00493E8B">
              <w:rPr>
                <w:rFonts w:ascii="Open Sans" w:hAnsi="Open Sans" w:cs="Calibri"/>
                <w:color w:val="003399"/>
                <w:lang w:val="en-GB" w:eastAsia="en-GB"/>
              </w:rPr>
              <w:t>set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up the </w:t>
            </w:r>
            <w:r w:rsidR="00493E8B">
              <w:rPr>
                <w:rFonts w:ascii="Open Sans" w:hAnsi="Open Sans" w:cs="Calibri"/>
                <w:color w:val="003399"/>
                <w:lang w:val="en-GB" w:eastAsia="en-GB"/>
              </w:rPr>
              <w:t>appropriate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training, employment</w:t>
            </w:r>
            <w:r w:rsidR="007C7437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nd economic development support tools and to </w:t>
            </w:r>
            <w:r w:rsidR="00D27807">
              <w:rPr>
                <w:rFonts w:ascii="Open Sans" w:hAnsi="Open Sans" w:cs="Calibri"/>
                <w:color w:val="003399"/>
                <w:lang w:val="en-GB" w:eastAsia="en-GB"/>
              </w:rPr>
              <w:t>create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adequate infrastructures </w:t>
            </w:r>
            <w:r w:rsidR="007C7437">
              <w:rPr>
                <w:rFonts w:ascii="Open Sans" w:hAnsi="Open Sans" w:cs="Calibri"/>
                <w:color w:val="003399"/>
                <w:lang w:val="en-GB" w:eastAsia="en-GB"/>
              </w:rPr>
              <w:t>to</w:t>
            </w:r>
            <w:r w:rsidR="00CE5B08" w:rsidRPr="00473765">
              <w:rPr>
                <w:rFonts w:ascii="Open Sans" w:hAnsi="Open Sans" w:cs="Calibri"/>
                <w:color w:val="003399"/>
                <w:lang w:val="en-GB" w:eastAsia="en-GB"/>
              </w:rPr>
              <w:t xml:space="preserve"> enable cross-border sales of local products.</w:t>
            </w:r>
          </w:p>
          <w:p w14:paraId="54407E04" w14:textId="77777777" w:rsidR="0067777E" w:rsidRPr="00473765" w:rsidRDefault="0067777E" w:rsidP="003D6A89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</w:p>
          <w:p w14:paraId="1BE6C3A2" w14:textId="41CD821C" w:rsidR="004E436A" w:rsidRPr="00473765" w:rsidRDefault="00500DD4" w:rsidP="003D6A89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473765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F4511E">
              <w:rPr>
                <w:rFonts w:ascii="Open Sans" w:hAnsi="Open Sans" w:cs="Open Sans"/>
                <w:color w:val="003399"/>
                <w:lang w:val="en-GB"/>
              </w:rPr>
              <w:t xml:space="preserve"> activities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are</w:t>
            </w:r>
            <w:r w:rsidR="004E436A" w:rsidRPr="00473765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31572C42" w14:textId="5D15A772" w:rsidR="0023189F" w:rsidRDefault="0023189F" w:rsidP="0023189F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23189F">
              <w:rPr>
                <w:rFonts w:ascii="Open Sans" w:hAnsi="Open Sans" w:cs="Open Sans"/>
                <w:color w:val="003399"/>
                <w:lang w:val="en-GB"/>
              </w:rPr>
              <w:t xml:space="preserve">Construction of the Agricultural and Agro-Food Entrepreneurship Centre in </w:t>
            </w:r>
            <w:proofErr w:type="spellStart"/>
            <w:r w:rsidRPr="0023189F">
              <w:rPr>
                <w:rFonts w:ascii="Open Sans" w:hAnsi="Open Sans" w:cs="Open Sans"/>
                <w:color w:val="003399"/>
                <w:lang w:val="en-GB"/>
              </w:rPr>
              <w:t>Marghita</w:t>
            </w:r>
            <w:proofErr w:type="spellEnd"/>
            <w:r w:rsidRPr="0023189F">
              <w:rPr>
                <w:rFonts w:ascii="Open Sans" w:hAnsi="Open Sans" w:cs="Open Sans"/>
                <w:color w:val="003399"/>
                <w:lang w:val="en-GB"/>
              </w:rPr>
              <w:t xml:space="preserve"> and equipping it with the </w:t>
            </w:r>
            <w:r w:rsidRPr="0023189F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necessary facilities and equipment for operation - the work </w:t>
            </w:r>
            <w:r w:rsidR="00315137">
              <w:rPr>
                <w:rFonts w:ascii="Open Sans" w:hAnsi="Open Sans" w:cs="Open Sans"/>
                <w:color w:val="003399"/>
                <w:lang w:val="en-GB"/>
              </w:rPr>
              <w:t>will be</w:t>
            </w:r>
            <w:r w:rsidRPr="0023189F">
              <w:rPr>
                <w:rFonts w:ascii="Open Sans" w:hAnsi="Open Sans" w:cs="Open Sans"/>
                <w:color w:val="003399"/>
                <w:lang w:val="en-GB"/>
              </w:rPr>
              <w:t xml:space="preserve"> completed by 31.12.202</w:t>
            </w:r>
            <w:r w:rsidR="00D27807">
              <w:rPr>
                <w:rFonts w:ascii="Open Sans" w:hAnsi="Open Sans" w:cs="Open Sans"/>
                <w:color w:val="003399"/>
                <w:lang w:val="en-GB"/>
              </w:rPr>
              <w:t>5</w:t>
            </w:r>
            <w:r w:rsidRPr="0023189F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9BB3F8C" w14:textId="03E5EA0C" w:rsidR="00E25BB4" w:rsidRPr="00473765" w:rsidRDefault="005E7E4D" w:rsidP="0023189F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</w:rPr>
              <w:t xml:space="preserve">Building the </w:t>
            </w:r>
            <w:proofErr w:type="spellStart"/>
            <w:r w:rsidRPr="005E7E4D">
              <w:rPr>
                <w:rFonts w:ascii="Open Sans" w:hAnsi="Open Sans" w:cs="Open Sans"/>
                <w:color w:val="003399"/>
              </w:rPr>
              <w:t>Berettyó</w:t>
            </w:r>
            <w:proofErr w:type="spellEnd"/>
            <w:r w:rsidRPr="005E7E4D">
              <w:rPr>
                <w:rFonts w:ascii="Open Sans" w:hAnsi="Open Sans" w:cs="Open Sans"/>
                <w:color w:val="003399"/>
              </w:rPr>
              <w:t xml:space="preserve"> - Bihar Agricultural Training Centre</w:t>
            </w:r>
            <w:r>
              <w:rPr>
                <w:rFonts w:ascii="Open Sans" w:hAnsi="Open Sans" w:cs="Open Sans"/>
                <w:color w:val="003399"/>
              </w:rPr>
              <w:t xml:space="preserve"> 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proofErr w:type="spellStart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>Berettyóújfalu</w:t>
            </w:r>
            <w:proofErr w:type="spellEnd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town</w:t>
            </w:r>
            <w:r w:rsidR="0030200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302003" w:rsidRPr="00302003">
              <w:rPr>
                <w:rFonts w:ascii="Open Sans" w:hAnsi="Open Sans" w:cs="Open Sans"/>
                <w:color w:val="003399"/>
                <w:lang w:val="en-GB"/>
              </w:rPr>
              <w:t>with the necessary equipment for functioning</w:t>
            </w:r>
            <w:r w:rsidR="0023189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23189F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C7D4611" w14:textId="57833726" w:rsidR="00302003" w:rsidRDefault="004E68CA" w:rsidP="004E68CA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Elaborating </w:t>
            </w:r>
            <w:r w:rsidR="00493E8B">
              <w:rPr>
                <w:rFonts w:ascii="Open Sans" w:hAnsi="Open Sans" w:cs="Open Sans"/>
                <w:color w:val="003399"/>
                <w:lang w:val="en-GB"/>
              </w:rPr>
              <w:t xml:space="preserve">on </w:t>
            </w:r>
            <w:r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="00302003" w:rsidRPr="00302003">
              <w:rPr>
                <w:rFonts w:ascii="Open Sans" w:hAnsi="Open Sans" w:cs="Open Sans"/>
                <w:color w:val="003399"/>
                <w:lang w:val="en-GB"/>
              </w:rPr>
              <w:t xml:space="preserve">he Employment Strategy of </w:t>
            </w:r>
            <w:proofErr w:type="spellStart"/>
            <w:r w:rsidR="00302003" w:rsidRPr="00302003">
              <w:rPr>
                <w:rFonts w:ascii="Open Sans" w:hAnsi="Open Sans" w:cs="Open Sans"/>
                <w:color w:val="003399"/>
                <w:lang w:val="en-GB"/>
              </w:rPr>
              <w:t>Marghita</w:t>
            </w:r>
            <w:proofErr w:type="spellEnd"/>
            <w:r w:rsidR="00302003" w:rsidRPr="00302003">
              <w:rPr>
                <w:rFonts w:ascii="Open Sans" w:hAnsi="Open Sans" w:cs="Open Sans"/>
                <w:color w:val="003399"/>
                <w:lang w:val="en-GB"/>
              </w:rPr>
              <w:t xml:space="preserve"> and </w:t>
            </w:r>
            <w:proofErr w:type="spellStart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>Berettyóújfalu</w:t>
            </w:r>
            <w:proofErr w:type="spellEnd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302003" w:rsidRPr="00302003">
              <w:rPr>
                <w:rFonts w:ascii="Open Sans" w:hAnsi="Open Sans" w:cs="Open Sans"/>
                <w:color w:val="003399"/>
                <w:lang w:val="en-GB"/>
              </w:rPr>
              <w:t>Micro-regions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, an </w:t>
            </w:r>
            <w:r w:rsidRPr="004E68CA">
              <w:rPr>
                <w:rFonts w:ascii="Open Sans" w:hAnsi="Open Sans" w:cs="Open Sans"/>
                <w:color w:val="003399"/>
                <w:lang w:val="en-GB"/>
              </w:rPr>
              <w:t>analysis of the current situation in all the economic fields from this region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 xml:space="preserve"> - </w:t>
            </w:r>
            <w:r w:rsidR="0023189F">
              <w:rPr>
                <w:rFonts w:ascii="Open Sans" w:hAnsi="Open Sans" w:cs="Open Sans"/>
                <w:color w:val="003399"/>
                <w:lang w:val="en-GB"/>
              </w:rPr>
              <w:t>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2F81BA79" w14:textId="5D87C4F1" w:rsidR="00E25BB4" w:rsidRDefault="00E25BB4" w:rsidP="00E619BC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Developing </w:t>
            </w:r>
            <w:r w:rsidR="006F3EBC"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raining programmes for supporting </w:t>
            </w:r>
            <w:r w:rsidR="00E619BC">
              <w:rPr>
                <w:rFonts w:ascii="Open Sans" w:hAnsi="Open Sans" w:cs="Open Sans"/>
                <w:color w:val="003399"/>
                <w:lang w:val="en-GB"/>
              </w:rPr>
              <w:t xml:space="preserve">Entrepreneurship </w:t>
            </w:r>
            <w:r w:rsidR="00E619BC" w:rsidRPr="00E619BC"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proofErr w:type="spellStart"/>
            <w:r w:rsidR="00F51D25">
              <w:rPr>
                <w:rFonts w:ascii="Open Sans" w:hAnsi="Open Sans" w:cs="Open Sans"/>
                <w:color w:val="003399"/>
                <w:lang w:val="en-GB"/>
              </w:rPr>
              <w:t>Marghita</w:t>
            </w:r>
            <w:proofErr w:type="spellEnd"/>
            <w:r w:rsidR="00F51D25">
              <w:rPr>
                <w:rFonts w:ascii="Open Sans" w:hAnsi="Open Sans" w:cs="Open Sans"/>
                <w:color w:val="003399"/>
                <w:lang w:val="en-GB"/>
              </w:rPr>
              <w:t xml:space="preserve"> for 240 persons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A34EC9E" w14:textId="1D8ECE5E" w:rsidR="006F3EBC" w:rsidRPr="006F3EBC" w:rsidRDefault="006F3EBC" w:rsidP="00F51D25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6F3EBC">
              <w:rPr>
                <w:rFonts w:ascii="Open Sans" w:hAnsi="Open Sans" w:cs="Open Sans"/>
                <w:color w:val="003399"/>
                <w:lang w:val="en-GB"/>
              </w:rPr>
              <w:t>Organizing Entrepreneurship Training programs in the field of agriculture and agri-food domains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 in </w:t>
            </w:r>
            <w:proofErr w:type="spellStart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>Berettyóújfalu</w:t>
            </w:r>
            <w:proofErr w:type="spellEnd"/>
            <w:r w:rsidR="007C7437" w:rsidRPr="007C7437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F51D25">
              <w:rPr>
                <w:rFonts w:ascii="Open Sans" w:hAnsi="Open Sans" w:cs="Open Sans"/>
                <w:color w:val="003399"/>
                <w:lang w:val="en-GB"/>
              </w:rPr>
              <w:t xml:space="preserve">for at least 400 persons </w:t>
            </w:r>
            <w:r w:rsidR="00F51D25" w:rsidRPr="00F51D25">
              <w:rPr>
                <w:rFonts w:ascii="Open Sans" w:hAnsi="Open Sans" w:cs="Open Sans"/>
                <w:color w:val="003399"/>
                <w:lang w:val="en-GB"/>
              </w:rPr>
              <w:t xml:space="preserve">interested 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in developing</w:t>
            </w:r>
            <w:r w:rsidR="00F51D25" w:rsidRPr="00F51D25">
              <w:rPr>
                <w:rFonts w:ascii="Open Sans" w:hAnsi="Open Sans" w:cs="Open Sans"/>
                <w:color w:val="003399"/>
                <w:lang w:val="en-GB"/>
              </w:rPr>
              <w:t xml:space="preserve"> their skills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EDB7AEB" w14:textId="56618DB2" w:rsidR="00E25BB4" w:rsidRPr="00473765" w:rsidRDefault="00E25BB4" w:rsidP="003D6A89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Organizing Agri-Business Days and Local Products Days 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Events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dedicated to the stakeholders interested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in learning</w:t>
            </w:r>
            <w:r w:rsidRPr="00473765">
              <w:rPr>
                <w:rFonts w:ascii="Open Sans" w:hAnsi="Open Sans" w:cs="Open Sans"/>
                <w:color w:val="003399"/>
                <w:lang w:val="en-GB"/>
              </w:rPr>
              <w:t xml:space="preserve"> about the opportunities offered by the Agriculture and Agri-food Entrepreneurship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27436D7D" w14:textId="503C3894" w:rsidR="00E25BB4" w:rsidRDefault="00493E8B" w:rsidP="003D6A89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zing 3 Job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 xml:space="preserve"> fa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ir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s addressed to the employers and citizens from Bihor, Hajd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ú</w:t>
            </w:r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-Bihar, Szabolcs-</w:t>
            </w:r>
            <w:proofErr w:type="spellStart"/>
            <w:r w:rsidR="00E25BB4" w:rsidRPr="00473765">
              <w:rPr>
                <w:rFonts w:ascii="Open Sans" w:hAnsi="Open Sans" w:cs="Open Sans"/>
                <w:color w:val="003399"/>
                <w:lang w:val="en-GB"/>
              </w:rPr>
              <w:t>Szatm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ar</w:t>
            </w:r>
            <w:proofErr w:type="spellEnd"/>
            <w:r w:rsidR="00DA57BE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>Bereg</w:t>
            </w:r>
            <w:r w:rsidR="00DA57BE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and Satu Mare counties 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–</w:t>
            </w:r>
            <w:r w:rsidR="00B35AF9">
              <w:rPr>
                <w:rFonts w:ascii="Open Sans" w:hAnsi="Open Sans" w:cs="Open Sans"/>
                <w:color w:val="003399"/>
                <w:lang w:val="en-GB"/>
              </w:rPr>
              <w:t xml:space="preserve"> finalized</w:t>
            </w:r>
            <w:r w:rsidR="007C7437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594246D9" w14:textId="77777777" w:rsidR="00721D7A" w:rsidRPr="00473765" w:rsidRDefault="00721D7A" w:rsidP="00721D7A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79C04D1" w14:textId="0CCD09C5" w:rsidR="00A5719D" w:rsidRPr="00473765" w:rsidRDefault="00500DD4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T</w:t>
            </w:r>
            <w:r w:rsidR="0050327B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he Programme Output Indicator is „</w:t>
            </w:r>
            <w:r w:rsidR="003C4D96" w:rsidRPr="00473765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CO44 Labour Market and Training: Number of participants in joint local employment initiatives and joint training</w:t>
            </w:r>
            <w:r w:rsidR="0050327B" w:rsidRPr="00473765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”</w:t>
            </w:r>
            <w:r w:rsidR="0050327B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. </w:t>
            </w:r>
            <w:r w:rsidR="006D3431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Through p</w:t>
            </w:r>
            <w:r w:rsidR="003D6A89">
              <w:rPr>
                <w:rFonts w:ascii="Open Sans" w:hAnsi="Open Sans" w:cs="Open Sans"/>
                <w:color w:val="003399"/>
                <w:sz w:val="22"/>
                <w:szCs w:val="22"/>
              </w:rPr>
              <w:t>roject ROHU–</w:t>
            </w:r>
            <w:r w:rsidR="009C04EE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3</w:t>
            </w:r>
            <w:r w:rsidR="00E25BB4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59</w:t>
            </w:r>
            <w:r w:rsidR="006D3431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="00DE6366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E25BB4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1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,</w:t>
            </w:r>
            <w:r w:rsidR="00E25BB4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2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9</w:t>
            </w:r>
            <w:r w:rsidR="00E25BB4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4</w:t>
            </w:r>
            <w:r w:rsidR="006D3431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r w:rsidR="00F4403C" w:rsidRPr="00315137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persons</w:t>
            </w:r>
            <w:r w:rsidR="00F4403C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085347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>part</w:t>
            </w:r>
            <w:r w:rsidR="00D57B59">
              <w:rPr>
                <w:rFonts w:ascii="Open Sans" w:hAnsi="Open Sans" w:cs="Open Sans"/>
                <w:color w:val="003399"/>
                <w:sz w:val="22"/>
                <w:szCs w:val="22"/>
              </w:rPr>
              <w:t>icipate</w:t>
            </w:r>
            <w:r w:rsidR="00315137">
              <w:rPr>
                <w:rFonts w:ascii="Open Sans" w:hAnsi="Open Sans" w:cs="Open Sans"/>
                <w:color w:val="003399"/>
                <w:sz w:val="22"/>
                <w:szCs w:val="22"/>
              </w:rPr>
              <w:t>d</w:t>
            </w:r>
            <w:r w:rsidR="00085347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in</w:t>
            </w:r>
            <w:r w:rsidR="00E25BB4" w:rsidRPr="0047376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joint local employment initiatives and joint training.</w:t>
            </w:r>
          </w:p>
        </w:tc>
      </w:tr>
      <w:tr w:rsidR="00E97F05" w:rsidRPr="00473765" w14:paraId="29DB1113" w14:textId="77777777" w:rsidTr="003D6A89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473765" w:rsidRDefault="00406660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473765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F5CEC" w14:textId="4BFE858D" w:rsidR="00180588" w:rsidRDefault="00180588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T</w:t>
            </w:r>
            <w:r w:rsidR="00F4511E" w:rsidRPr="00F4511E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he ROHU-359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main</w:t>
            </w:r>
            <w:r w:rsidR="0042549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results:</w:t>
            </w:r>
          </w:p>
          <w:p w14:paraId="5E5DD7E0" w14:textId="22759FDB" w:rsidR="00B62909" w:rsidRPr="00B62909" w:rsidRDefault="00B62909" w:rsidP="00B35AF9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building and equipping the Agricultural and Agro-food Entrepreneurship Centre in </w:t>
            </w:r>
            <w:proofErr w:type="spellStart"/>
            <w:r w:rsidRPr="00B62909">
              <w:rPr>
                <w:rFonts w:ascii="Open Sans" w:hAnsi="Open Sans" w:cs="Open Sans"/>
                <w:color w:val="003399"/>
                <w:sz w:val="22"/>
              </w:rPr>
              <w:t>Marghita</w:t>
            </w:r>
            <w:proofErr w:type="spellEnd"/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</w:t>
            </w:r>
            <w:r w:rsidR="00B35AF9" w:rsidRPr="00B35AF9">
              <w:rPr>
                <w:rFonts w:ascii="Open Sans" w:hAnsi="Open Sans" w:cs="Open Sans"/>
                <w:color w:val="003399"/>
                <w:sz w:val="22"/>
              </w:rPr>
              <w:t>- in progress/finali</w:t>
            </w:r>
            <w:r w:rsidR="00FB7F71">
              <w:rPr>
                <w:rFonts w:ascii="Open Sans" w:hAnsi="Open Sans" w:cs="Open Sans"/>
                <w:color w:val="003399"/>
                <w:sz w:val="22"/>
              </w:rPr>
              <w:t>z</w:t>
            </w:r>
            <w:r w:rsidR="00B35AF9" w:rsidRPr="00B35AF9">
              <w:rPr>
                <w:rFonts w:ascii="Open Sans" w:hAnsi="Open Sans" w:cs="Open Sans"/>
                <w:color w:val="003399"/>
                <w:sz w:val="22"/>
              </w:rPr>
              <w:t>ation;</w:t>
            </w:r>
          </w:p>
          <w:p w14:paraId="512F82C4" w14:textId="4F0B2715" w:rsidR="00B62909" w:rsidRPr="00B62909" w:rsidRDefault="00B62909" w:rsidP="00B62909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</w:rPr>
            </w:pP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building and equipping</w:t>
            </w:r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the </w:t>
            </w:r>
            <w:proofErr w:type="spellStart"/>
            <w:r w:rsidRPr="00B62909">
              <w:rPr>
                <w:rFonts w:ascii="Open Sans" w:hAnsi="Open Sans" w:cs="Open Sans"/>
                <w:color w:val="003399"/>
                <w:sz w:val="22"/>
              </w:rPr>
              <w:t>Berettyó</w:t>
            </w:r>
            <w:proofErr w:type="spellEnd"/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- Bihar Agricultural Training Centre in </w:t>
            </w:r>
            <w:proofErr w:type="spellStart"/>
            <w:r w:rsidR="00315137" w:rsidRPr="00315137">
              <w:rPr>
                <w:rFonts w:ascii="Open Sans" w:hAnsi="Open Sans" w:cs="Open Sans"/>
                <w:color w:val="003399"/>
                <w:sz w:val="22"/>
              </w:rPr>
              <w:t>Berettyóújfalu</w:t>
            </w:r>
            <w:proofErr w:type="spellEnd"/>
            <w:r w:rsidR="00315137" w:rsidRPr="00315137">
              <w:rPr>
                <w:rFonts w:ascii="Open Sans" w:hAnsi="Open Sans" w:cs="Open Sans"/>
                <w:color w:val="003399"/>
                <w:sz w:val="22"/>
              </w:rPr>
              <w:t xml:space="preserve"> </w:t>
            </w:r>
            <w:r w:rsidR="007F2EE0" w:rsidRPr="00315137">
              <w:rPr>
                <w:rFonts w:ascii="Open Sans" w:hAnsi="Open Sans" w:cs="Open Sans"/>
                <w:color w:val="003399"/>
                <w:sz w:val="22"/>
              </w:rPr>
              <w:t>- finalized</w:t>
            </w:r>
            <w:r w:rsidR="00315137">
              <w:rPr>
                <w:rFonts w:ascii="Open Sans" w:hAnsi="Open Sans" w:cs="Open Sans"/>
                <w:color w:val="003399"/>
                <w:sz w:val="22"/>
              </w:rPr>
              <w:t>;</w:t>
            </w:r>
          </w:p>
          <w:p w14:paraId="01010A72" w14:textId="14B3C222" w:rsidR="00E37686" w:rsidRDefault="00B62909" w:rsidP="007F2EE0">
            <w:pPr>
              <w:pStyle w:val="HTMLPreformatted"/>
              <w:numPr>
                <w:ilvl w:val="0"/>
                <w:numId w:val="21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1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,</w:t>
            </w: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2</w:t>
            </w:r>
            <w:r w:rsidR="00315137"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>94</w:t>
            </w:r>
            <w:r w:rsidRPr="00315137">
              <w:rPr>
                <w:rFonts w:ascii="Open Sans" w:hAnsi="Open Sans" w:cs="Open Sans"/>
                <w:b/>
                <w:bCs/>
                <w:color w:val="003399"/>
                <w:sz w:val="22"/>
              </w:rPr>
              <w:t xml:space="preserve"> people</w:t>
            </w:r>
            <w:r w:rsidRPr="00B62909">
              <w:rPr>
                <w:rFonts w:ascii="Open Sans" w:hAnsi="Open Sans" w:cs="Open Sans"/>
                <w:color w:val="003399"/>
                <w:sz w:val="22"/>
              </w:rPr>
              <w:t xml:space="preserve"> </w:t>
            </w:r>
            <w:r w:rsidR="00315137" w:rsidRPr="00315137">
              <w:rPr>
                <w:rFonts w:ascii="Open Sans" w:hAnsi="Open Sans" w:cs="Open Sans"/>
                <w:color w:val="003399"/>
                <w:sz w:val="22"/>
              </w:rPr>
              <w:t>participated in joint local employment initiatives and joint training</w:t>
            </w:r>
            <w:r w:rsidR="00315137">
              <w:rPr>
                <w:rFonts w:ascii="Open Sans" w:hAnsi="Open Sans" w:cs="Open Sans"/>
                <w:color w:val="003399"/>
                <w:sz w:val="22"/>
              </w:rPr>
              <w:t xml:space="preserve"> - finalized</w:t>
            </w:r>
            <w:r w:rsidR="007F2EE0" w:rsidRPr="007F2EE0">
              <w:rPr>
                <w:rFonts w:ascii="Open Sans" w:hAnsi="Open Sans" w:cs="Open Sans"/>
                <w:color w:val="003399"/>
                <w:sz w:val="22"/>
              </w:rPr>
              <w:t>.</w:t>
            </w:r>
          </w:p>
          <w:p w14:paraId="4AEF7083" w14:textId="77777777" w:rsidR="00315137" w:rsidRDefault="00315137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76D93463" w14:textId="5101BE54" w:rsidR="00E37686" w:rsidRDefault="00180588" w:rsidP="00D57B5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site</w:t>
            </w:r>
            <w:r w:rsidR="00E37686">
              <w:rPr>
                <w:rFonts w:ascii="Open Sans" w:hAnsi="Open Sans" w:cs="Open Sans"/>
                <w:color w:val="003399"/>
                <w:sz w:val="22"/>
                <w:szCs w:val="22"/>
              </w:rPr>
              <w:t>/webpage:</w:t>
            </w:r>
          </w:p>
          <w:p w14:paraId="6916C6F2" w14:textId="5EBC1CD1" w:rsidR="00E37686" w:rsidRPr="00315137" w:rsidRDefault="00E37686" w:rsidP="00315137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hyperlink r:id="rId8" w:tgtFrame="_blank" w:history="1">
              <w:r>
                <w:rPr>
                  <w:rStyle w:val="Hyperlink"/>
                  <w:rFonts w:ascii="Verdana" w:hAnsi="Verdana"/>
                  <w:color w:val="1155CC"/>
                  <w:sz w:val="20"/>
                  <w:szCs w:val="20"/>
                </w:rPr>
                <w:t>https://agrobusinessmarghita.ro/</w:t>
              </w:r>
            </w:hyperlink>
            <w:r>
              <w:rPr>
                <w:rFonts w:ascii="Verdana" w:hAnsi="Verdana"/>
                <w:color w:val="222222"/>
                <w:sz w:val="20"/>
                <w:szCs w:val="20"/>
              </w:rPr>
              <w:t> </w:t>
            </w:r>
          </w:p>
        </w:tc>
      </w:tr>
    </w:tbl>
    <w:p w14:paraId="6C488934" w14:textId="4CD3A8C4" w:rsidR="00B05DE4" w:rsidRPr="00473765" w:rsidRDefault="00B05DE4" w:rsidP="00B05DE4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en-GB"/>
        </w:rPr>
      </w:pPr>
    </w:p>
    <w:p w14:paraId="50CAC815" w14:textId="77777777" w:rsidR="00B05DE4" w:rsidRPr="00473765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473765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90AF9" w14:textId="77777777" w:rsidR="006414D2" w:rsidRDefault="006414D2" w:rsidP="00DE0A0A">
      <w:pPr>
        <w:spacing w:after="0" w:line="240" w:lineRule="auto"/>
      </w:pPr>
      <w:r>
        <w:separator/>
      </w:r>
    </w:p>
  </w:endnote>
  <w:endnote w:type="continuationSeparator" w:id="0">
    <w:p w14:paraId="30B80691" w14:textId="77777777" w:rsidR="006414D2" w:rsidRDefault="006414D2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2E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BB880" w14:textId="77777777" w:rsidR="006414D2" w:rsidRDefault="006414D2" w:rsidP="00DE0A0A">
      <w:pPr>
        <w:spacing w:after="0" w:line="240" w:lineRule="auto"/>
      </w:pPr>
      <w:r>
        <w:separator/>
      </w:r>
    </w:p>
  </w:footnote>
  <w:footnote w:type="continuationSeparator" w:id="0">
    <w:p w14:paraId="04F7A21F" w14:textId="77777777" w:rsidR="006414D2" w:rsidRDefault="006414D2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19B78EB" w:rsidR="007116AA" w:rsidRDefault="00473765">
    <w:pPr>
      <w:pStyle w:val="Header"/>
    </w:pPr>
    <w:r>
      <w:rPr>
        <w:noProof/>
        <w:lang w:val="ro-RO" w:eastAsia="ro-RO"/>
      </w:rPr>
      <w:drawing>
        <wp:inline distT="0" distB="0" distL="0" distR="0" wp14:anchorId="547A9D4C" wp14:editId="7EF142D9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B77E9"/>
    <w:multiLevelType w:val="hybridMultilevel"/>
    <w:tmpl w:val="07640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C93772"/>
    <w:multiLevelType w:val="hybridMultilevel"/>
    <w:tmpl w:val="9BB64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57325"/>
    <w:multiLevelType w:val="hybridMultilevel"/>
    <w:tmpl w:val="5AEC7B98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3014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8648597">
    <w:abstractNumId w:val="15"/>
  </w:num>
  <w:num w:numId="3" w16cid:durableId="1042485491">
    <w:abstractNumId w:val="19"/>
  </w:num>
  <w:num w:numId="4" w16cid:durableId="697003256">
    <w:abstractNumId w:val="16"/>
  </w:num>
  <w:num w:numId="5" w16cid:durableId="893539606">
    <w:abstractNumId w:val="1"/>
  </w:num>
  <w:num w:numId="6" w16cid:durableId="260189529">
    <w:abstractNumId w:val="8"/>
  </w:num>
  <w:num w:numId="7" w16cid:durableId="1397822140">
    <w:abstractNumId w:val="2"/>
  </w:num>
  <w:num w:numId="8" w16cid:durableId="1794403081">
    <w:abstractNumId w:val="10"/>
  </w:num>
  <w:num w:numId="9" w16cid:durableId="845048543">
    <w:abstractNumId w:val="11"/>
  </w:num>
  <w:num w:numId="10" w16cid:durableId="1329943717">
    <w:abstractNumId w:val="6"/>
  </w:num>
  <w:num w:numId="11" w16cid:durableId="26688227">
    <w:abstractNumId w:val="12"/>
  </w:num>
  <w:num w:numId="12" w16cid:durableId="825243724">
    <w:abstractNumId w:val="0"/>
  </w:num>
  <w:num w:numId="13" w16cid:durableId="1509902769">
    <w:abstractNumId w:val="7"/>
  </w:num>
  <w:num w:numId="14" w16cid:durableId="870726650">
    <w:abstractNumId w:val="14"/>
  </w:num>
  <w:num w:numId="15" w16cid:durableId="1558780233">
    <w:abstractNumId w:val="3"/>
  </w:num>
  <w:num w:numId="16" w16cid:durableId="1657954400">
    <w:abstractNumId w:val="9"/>
  </w:num>
  <w:num w:numId="17" w16cid:durableId="1423143663">
    <w:abstractNumId w:val="17"/>
  </w:num>
  <w:num w:numId="18" w16cid:durableId="1763256784">
    <w:abstractNumId w:val="20"/>
  </w:num>
  <w:num w:numId="19" w16cid:durableId="2015067116">
    <w:abstractNumId w:val="4"/>
  </w:num>
  <w:num w:numId="20" w16cid:durableId="1189754254">
    <w:abstractNumId w:val="5"/>
  </w:num>
  <w:num w:numId="21" w16cid:durableId="19904780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NDKzNDM0tjQxszRQ0lEKTi0uzszPAykwqQUA3H0AsiwAAAA="/>
  </w:docVars>
  <w:rsids>
    <w:rsidRoot w:val="00950FDB"/>
    <w:rsid w:val="00000B62"/>
    <w:rsid w:val="0000302D"/>
    <w:rsid w:val="00006112"/>
    <w:rsid w:val="000109BC"/>
    <w:rsid w:val="00013B09"/>
    <w:rsid w:val="000249F2"/>
    <w:rsid w:val="00032D38"/>
    <w:rsid w:val="00036257"/>
    <w:rsid w:val="0004193D"/>
    <w:rsid w:val="00050032"/>
    <w:rsid w:val="00051866"/>
    <w:rsid w:val="00055071"/>
    <w:rsid w:val="00056824"/>
    <w:rsid w:val="0006679B"/>
    <w:rsid w:val="0007519F"/>
    <w:rsid w:val="0007778E"/>
    <w:rsid w:val="000805D1"/>
    <w:rsid w:val="0008294E"/>
    <w:rsid w:val="00082D6F"/>
    <w:rsid w:val="00085347"/>
    <w:rsid w:val="0008745D"/>
    <w:rsid w:val="00087699"/>
    <w:rsid w:val="000911AD"/>
    <w:rsid w:val="000931AC"/>
    <w:rsid w:val="0009362F"/>
    <w:rsid w:val="00093AC2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D18BB"/>
    <w:rsid w:val="000D21F4"/>
    <w:rsid w:val="000D4792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2201F"/>
    <w:rsid w:val="001222DE"/>
    <w:rsid w:val="00136201"/>
    <w:rsid w:val="0013629B"/>
    <w:rsid w:val="00136DE9"/>
    <w:rsid w:val="0014702D"/>
    <w:rsid w:val="00154137"/>
    <w:rsid w:val="001628F5"/>
    <w:rsid w:val="00164160"/>
    <w:rsid w:val="001775D1"/>
    <w:rsid w:val="0017773A"/>
    <w:rsid w:val="00180588"/>
    <w:rsid w:val="00181B39"/>
    <w:rsid w:val="00184EAD"/>
    <w:rsid w:val="00192845"/>
    <w:rsid w:val="001955D5"/>
    <w:rsid w:val="001958CD"/>
    <w:rsid w:val="00195AD8"/>
    <w:rsid w:val="00197010"/>
    <w:rsid w:val="001A3475"/>
    <w:rsid w:val="001B37C2"/>
    <w:rsid w:val="001B49DF"/>
    <w:rsid w:val="001B6EA1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89F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A6CE8"/>
    <w:rsid w:val="002C1094"/>
    <w:rsid w:val="002C5129"/>
    <w:rsid w:val="002C75D1"/>
    <w:rsid w:val="002D398F"/>
    <w:rsid w:val="002D4EB4"/>
    <w:rsid w:val="002E3BF1"/>
    <w:rsid w:val="002E3EBE"/>
    <w:rsid w:val="002E5DCC"/>
    <w:rsid w:val="002F2ABA"/>
    <w:rsid w:val="002F3F04"/>
    <w:rsid w:val="002F550A"/>
    <w:rsid w:val="002F7095"/>
    <w:rsid w:val="00302003"/>
    <w:rsid w:val="00307DE5"/>
    <w:rsid w:val="00312F62"/>
    <w:rsid w:val="00313EF3"/>
    <w:rsid w:val="00315137"/>
    <w:rsid w:val="0032275E"/>
    <w:rsid w:val="00327251"/>
    <w:rsid w:val="00332265"/>
    <w:rsid w:val="00333479"/>
    <w:rsid w:val="00345F67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D6A89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2549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73765"/>
    <w:rsid w:val="0047615E"/>
    <w:rsid w:val="00482317"/>
    <w:rsid w:val="00482AFA"/>
    <w:rsid w:val="00493E8B"/>
    <w:rsid w:val="0049509F"/>
    <w:rsid w:val="004A27AF"/>
    <w:rsid w:val="004B5244"/>
    <w:rsid w:val="004C0784"/>
    <w:rsid w:val="004C4FAF"/>
    <w:rsid w:val="004D1829"/>
    <w:rsid w:val="004E3E06"/>
    <w:rsid w:val="004E42B8"/>
    <w:rsid w:val="004E436A"/>
    <w:rsid w:val="004E68CA"/>
    <w:rsid w:val="004E7FB7"/>
    <w:rsid w:val="004F7A11"/>
    <w:rsid w:val="0050017B"/>
    <w:rsid w:val="00500DD4"/>
    <w:rsid w:val="0050327B"/>
    <w:rsid w:val="00507B8E"/>
    <w:rsid w:val="00512333"/>
    <w:rsid w:val="005569FB"/>
    <w:rsid w:val="00574A76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E7E4D"/>
    <w:rsid w:val="005F2B58"/>
    <w:rsid w:val="005F71F6"/>
    <w:rsid w:val="00603190"/>
    <w:rsid w:val="00616E9C"/>
    <w:rsid w:val="00623FCA"/>
    <w:rsid w:val="00634CAF"/>
    <w:rsid w:val="006414D2"/>
    <w:rsid w:val="00641BC7"/>
    <w:rsid w:val="00642C0D"/>
    <w:rsid w:val="00645360"/>
    <w:rsid w:val="00653932"/>
    <w:rsid w:val="0065578E"/>
    <w:rsid w:val="00657A1B"/>
    <w:rsid w:val="00664F02"/>
    <w:rsid w:val="00664FF6"/>
    <w:rsid w:val="006669A3"/>
    <w:rsid w:val="00670B7E"/>
    <w:rsid w:val="0067777E"/>
    <w:rsid w:val="00686C18"/>
    <w:rsid w:val="006969D9"/>
    <w:rsid w:val="0069759C"/>
    <w:rsid w:val="006A2914"/>
    <w:rsid w:val="006A3931"/>
    <w:rsid w:val="006A47CD"/>
    <w:rsid w:val="006A7B4A"/>
    <w:rsid w:val="006B4891"/>
    <w:rsid w:val="006D3431"/>
    <w:rsid w:val="006E2581"/>
    <w:rsid w:val="006E56B5"/>
    <w:rsid w:val="006E64AF"/>
    <w:rsid w:val="006E6865"/>
    <w:rsid w:val="006F3EBC"/>
    <w:rsid w:val="006F57A1"/>
    <w:rsid w:val="0070636B"/>
    <w:rsid w:val="007102DB"/>
    <w:rsid w:val="007116AA"/>
    <w:rsid w:val="00721D7A"/>
    <w:rsid w:val="0072317B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7437"/>
    <w:rsid w:val="007D2F2B"/>
    <w:rsid w:val="007D6793"/>
    <w:rsid w:val="007E0C46"/>
    <w:rsid w:val="007F066B"/>
    <w:rsid w:val="007F2EE0"/>
    <w:rsid w:val="007F47B2"/>
    <w:rsid w:val="007F7E5F"/>
    <w:rsid w:val="00800342"/>
    <w:rsid w:val="00802413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75A"/>
    <w:rsid w:val="00837F49"/>
    <w:rsid w:val="008414C8"/>
    <w:rsid w:val="0085089C"/>
    <w:rsid w:val="00864DD8"/>
    <w:rsid w:val="00865773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5E5"/>
    <w:rsid w:val="008B5BD4"/>
    <w:rsid w:val="008B6334"/>
    <w:rsid w:val="008C3C91"/>
    <w:rsid w:val="008C5231"/>
    <w:rsid w:val="008D0DBC"/>
    <w:rsid w:val="008D2D5D"/>
    <w:rsid w:val="008D4A01"/>
    <w:rsid w:val="008E00B4"/>
    <w:rsid w:val="008E2906"/>
    <w:rsid w:val="008E38BF"/>
    <w:rsid w:val="008F4A49"/>
    <w:rsid w:val="0090210C"/>
    <w:rsid w:val="00902511"/>
    <w:rsid w:val="00913336"/>
    <w:rsid w:val="00913AA4"/>
    <w:rsid w:val="00915F13"/>
    <w:rsid w:val="00916367"/>
    <w:rsid w:val="00924033"/>
    <w:rsid w:val="00930471"/>
    <w:rsid w:val="00940C68"/>
    <w:rsid w:val="00940E5B"/>
    <w:rsid w:val="00943299"/>
    <w:rsid w:val="00950EC1"/>
    <w:rsid w:val="00950FDB"/>
    <w:rsid w:val="00953A52"/>
    <w:rsid w:val="00960844"/>
    <w:rsid w:val="009706D4"/>
    <w:rsid w:val="00970E01"/>
    <w:rsid w:val="00971120"/>
    <w:rsid w:val="00972517"/>
    <w:rsid w:val="0097417F"/>
    <w:rsid w:val="00980930"/>
    <w:rsid w:val="00981666"/>
    <w:rsid w:val="00983199"/>
    <w:rsid w:val="009868E8"/>
    <w:rsid w:val="009916CB"/>
    <w:rsid w:val="00995318"/>
    <w:rsid w:val="009B49F1"/>
    <w:rsid w:val="009C049E"/>
    <w:rsid w:val="009C04EE"/>
    <w:rsid w:val="009D75C7"/>
    <w:rsid w:val="009E3609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49E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5288"/>
    <w:rsid w:val="00B05DE4"/>
    <w:rsid w:val="00B128E6"/>
    <w:rsid w:val="00B16206"/>
    <w:rsid w:val="00B16DD0"/>
    <w:rsid w:val="00B2337C"/>
    <w:rsid w:val="00B27EAB"/>
    <w:rsid w:val="00B35AF9"/>
    <w:rsid w:val="00B42489"/>
    <w:rsid w:val="00B51E51"/>
    <w:rsid w:val="00B6241C"/>
    <w:rsid w:val="00B62909"/>
    <w:rsid w:val="00B64CA2"/>
    <w:rsid w:val="00B66884"/>
    <w:rsid w:val="00B76962"/>
    <w:rsid w:val="00B770AF"/>
    <w:rsid w:val="00B80E4D"/>
    <w:rsid w:val="00B819F9"/>
    <w:rsid w:val="00B82817"/>
    <w:rsid w:val="00B83B72"/>
    <w:rsid w:val="00B83D51"/>
    <w:rsid w:val="00B925C7"/>
    <w:rsid w:val="00B97AAD"/>
    <w:rsid w:val="00BA3729"/>
    <w:rsid w:val="00BB0A19"/>
    <w:rsid w:val="00BB6DFB"/>
    <w:rsid w:val="00BB6EAD"/>
    <w:rsid w:val="00BC2CA3"/>
    <w:rsid w:val="00BC5491"/>
    <w:rsid w:val="00BC66E6"/>
    <w:rsid w:val="00BC7C12"/>
    <w:rsid w:val="00BD0127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0C58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6C9"/>
    <w:rsid w:val="00C55965"/>
    <w:rsid w:val="00C57323"/>
    <w:rsid w:val="00C57BF1"/>
    <w:rsid w:val="00C67A7D"/>
    <w:rsid w:val="00C67DC8"/>
    <w:rsid w:val="00C70C41"/>
    <w:rsid w:val="00C71E02"/>
    <w:rsid w:val="00C734BF"/>
    <w:rsid w:val="00C746D1"/>
    <w:rsid w:val="00C76F27"/>
    <w:rsid w:val="00C820B5"/>
    <w:rsid w:val="00C8659E"/>
    <w:rsid w:val="00C86F0A"/>
    <w:rsid w:val="00C94AA2"/>
    <w:rsid w:val="00CA0393"/>
    <w:rsid w:val="00CA70ED"/>
    <w:rsid w:val="00CC0F91"/>
    <w:rsid w:val="00CD3A86"/>
    <w:rsid w:val="00CD7803"/>
    <w:rsid w:val="00CE450A"/>
    <w:rsid w:val="00CE4B2C"/>
    <w:rsid w:val="00CE5B08"/>
    <w:rsid w:val="00D03128"/>
    <w:rsid w:val="00D060BB"/>
    <w:rsid w:val="00D24FE5"/>
    <w:rsid w:val="00D27807"/>
    <w:rsid w:val="00D30013"/>
    <w:rsid w:val="00D308F0"/>
    <w:rsid w:val="00D469A1"/>
    <w:rsid w:val="00D55478"/>
    <w:rsid w:val="00D57B59"/>
    <w:rsid w:val="00D60739"/>
    <w:rsid w:val="00D61AB2"/>
    <w:rsid w:val="00D642A0"/>
    <w:rsid w:val="00D662E2"/>
    <w:rsid w:val="00D7093D"/>
    <w:rsid w:val="00D70FA5"/>
    <w:rsid w:val="00D72A2A"/>
    <w:rsid w:val="00D72BFA"/>
    <w:rsid w:val="00D74871"/>
    <w:rsid w:val="00D77999"/>
    <w:rsid w:val="00D77F54"/>
    <w:rsid w:val="00D836D4"/>
    <w:rsid w:val="00D8676A"/>
    <w:rsid w:val="00D8720C"/>
    <w:rsid w:val="00D96461"/>
    <w:rsid w:val="00D96A72"/>
    <w:rsid w:val="00DA57BE"/>
    <w:rsid w:val="00DB4364"/>
    <w:rsid w:val="00DB4A5E"/>
    <w:rsid w:val="00DC624C"/>
    <w:rsid w:val="00DD483A"/>
    <w:rsid w:val="00DE0A0A"/>
    <w:rsid w:val="00DE1AA2"/>
    <w:rsid w:val="00DE2F4C"/>
    <w:rsid w:val="00DE6167"/>
    <w:rsid w:val="00DE6366"/>
    <w:rsid w:val="00DE71CB"/>
    <w:rsid w:val="00DF04B5"/>
    <w:rsid w:val="00E02457"/>
    <w:rsid w:val="00E03EE7"/>
    <w:rsid w:val="00E0695E"/>
    <w:rsid w:val="00E13A58"/>
    <w:rsid w:val="00E202B2"/>
    <w:rsid w:val="00E21009"/>
    <w:rsid w:val="00E24216"/>
    <w:rsid w:val="00E247C0"/>
    <w:rsid w:val="00E25BB4"/>
    <w:rsid w:val="00E31B7C"/>
    <w:rsid w:val="00E32A60"/>
    <w:rsid w:val="00E335AE"/>
    <w:rsid w:val="00E33B12"/>
    <w:rsid w:val="00E3467D"/>
    <w:rsid w:val="00E36E2F"/>
    <w:rsid w:val="00E37686"/>
    <w:rsid w:val="00E52C21"/>
    <w:rsid w:val="00E52D81"/>
    <w:rsid w:val="00E564B9"/>
    <w:rsid w:val="00E619BC"/>
    <w:rsid w:val="00E75118"/>
    <w:rsid w:val="00E851A7"/>
    <w:rsid w:val="00E856CD"/>
    <w:rsid w:val="00E86281"/>
    <w:rsid w:val="00E90ED9"/>
    <w:rsid w:val="00E96FFF"/>
    <w:rsid w:val="00E97F05"/>
    <w:rsid w:val="00EA2464"/>
    <w:rsid w:val="00EA6E38"/>
    <w:rsid w:val="00EB149E"/>
    <w:rsid w:val="00EB25E5"/>
    <w:rsid w:val="00EC1E6A"/>
    <w:rsid w:val="00EC4AC1"/>
    <w:rsid w:val="00EC7882"/>
    <w:rsid w:val="00ED5D39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11E"/>
    <w:rsid w:val="00F45A1B"/>
    <w:rsid w:val="00F51D25"/>
    <w:rsid w:val="00F57007"/>
    <w:rsid w:val="00F77FA7"/>
    <w:rsid w:val="00F8371B"/>
    <w:rsid w:val="00F839DE"/>
    <w:rsid w:val="00F857EA"/>
    <w:rsid w:val="00F94E4A"/>
    <w:rsid w:val="00FA455E"/>
    <w:rsid w:val="00FB4FD4"/>
    <w:rsid w:val="00FB7F71"/>
    <w:rsid w:val="00FC5547"/>
    <w:rsid w:val="00FD66BB"/>
    <w:rsid w:val="00FE207A"/>
    <w:rsid w:val="00FF0FAF"/>
    <w:rsid w:val="00FF100C"/>
    <w:rsid w:val="00FF186E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1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obusinessmarghita.r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362B9-1034-440F-BF79-4B29A7C9D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83</Words>
  <Characters>3199</Characters>
  <Application>Microsoft Office Word</Application>
  <DocSecurity>0</DocSecurity>
  <Lines>8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8</cp:revision>
  <cp:lastPrinted>2023-08-01T07:27:00Z</cp:lastPrinted>
  <dcterms:created xsi:type="dcterms:W3CDTF">2025-03-24T04:27:00Z</dcterms:created>
  <dcterms:modified xsi:type="dcterms:W3CDTF">2025-07-0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c1ee30a196db0bc9bb7b7a59c7da70dab63cadb9eeaad3740e867d563ca4f</vt:lpwstr>
  </property>
</Properties>
</file>